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051F6" w14:textId="77777777" w:rsidR="00113A17" w:rsidRDefault="00113A17"/>
    <w:tbl>
      <w:tblPr>
        <w:tblStyle w:val="TableGrid"/>
        <w:tblW w:w="9755" w:type="dxa"/>
        <w:tblLook w:val="04A0" w:firstRow="1" w:lastRow="0" w:firstColumn="1" w:lastColumn="0" w:noHBand="0" w:noVBand="1"/>
      </w:tblPr>
      <w:tblGrid>
        <w:gridCol w:w="3046"/>
        <w:gridCol w:w="3846"/>
        <w:gridCol w:w="2863"/>
      </w:tblGrid>
      <w:tr w:rsidR="00113A17" w:rsidRPr="00113A17" w14:paraId="134284E3" w14:textId="77777777" w:rsidTr="00113A17">
        <w:trPr>
          <w:trHeight w:val="1007"/>
        </w:trPr>
        <w:tc>
          <w:tcPr>
            <w:tcW w:w="3046" w:type="dxa"/>
          </w:tcPr>
          <w:p w14:paraId="2C2C3D69" w14:textId="77777777" w:rsidR="00113A17" w:rsidRDefault="00113A17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  <w:p w14:paraId="649F2E4F" w14:textId="7A04FB5E" w:rsidR="00956EF5" w:rsidRPr="00113A17" w:rsidRDefault="00956EF5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113A17">
              <w:rPr>
                <w:rFonts w:ascii="Century Gothic" w:hAnsi="Century Gothic"/>
                <w:sz w:val="28"/>
                <w:szCs w:val="28"/>
              </w:rPr>
              <w:t>Topic</w:t>
            </w:r>
          </w:p>
        </w:tc>
        <w:tc>
          <w:tcPr>
            <w:tcW w:w="3846" w:type="dxa"/>
          </w:tcPr>
          <w:p w14:paraId="0ACB7A00" w14:textId="77777777" w:rsidR="00113A17" w:rsidRDefault="00113A17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  <w:p w14:paraId="49C08BC7" w14:textId="383CAD27" w:rsidR="00956EF5" w:rsidRPr="00113A17" w:rsidRDefault="00956EF5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113A17">
              <w:rPr>
                <w:rFonts w:ascii="Century Gothic" w:hAnsi="Century Gothic"/>
                <w:sz w:val="28"/>
                <w:szCs w:val="28"/>
              </w:rPr>
              <w:t>Input</w:t>
            </w:r>
          </w:p>
        </w:tc>
        <w:tc>
          <w:tcPr>
            <w:tcW w:w="2863" w:type="dxa"/>
          </w:tcPr>
          <w:p w14:paraId="0D534644" w14:textId="77777777" w:rsidR="00113A17" w:rsidRDefault="00113A17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  <w:p w14:paraId="7ABF2D87" w14:textId="3B141AC2" w:rsidR="00956EF5" w:rsidRPr="00113A17" w:rsidRDefault="00956EF5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113A17">
              <w:rPr>
                <w:rFonts w:ascii="Century Gothic" w:hAnsi="Century Gothic"/>
                <w:sz w:val="28"/>
                <w:szCs w:val="28"/>
              </w:rPr>
              <w:t>Output</w:t>
            </w:r>
          </w:p>
        </w:tc>
      </w:tr>
      <w:tr w:rsidR="00113A17" w:rsidRPr="00113A17" w14:paraId="6A8698A2" w14:textId="77777777" w:rsidTr="00113A17">
        <w:trPr>
          <w:trHeight w:val="1007"/>
        </w:trPr>
        <w:tc>
          <w:tcPr>
            <w:tcW w:w="3046" w:type="dxa"/>
          </w:tcPr>
          <w:p w14:paraId="060FA093" w14:textId="77777777" w:rsidR="00113A17" w:rsidRDefault="00113A17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  <w:p w14:paraId="79F0C138" w14:textId="4EBB649C" w:rsidR="00956EF5" w:rsidRPr="00113A17" w:rsidRDefault="00956EF5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113A17">
              <w:rPr>
                <w:rFonts w:ascii="Century Gothic" w:hAnsi="Century Gothic"/>
                <w:sz w:val="28"/>
                <w:szCs w:val="28"/>
              </w:rPr>
              <w:t xml:space="preserve">Magnetic </w:t>
            </w:r>
            <w:r w:rsidR="00113A17">
              <w:rPr>
                <w:rFonts w:ascii="Century Gothic" w:hAnsi="Century Gothic"/>
                <w:sz w:val="28"/>
                <w:szCs w:val="28"/>
              </w:rPr>
              <w:t>R</w:t>
            </w:r>
            <w:r w:rsidRPr="00113A17">
              <w:rPr>
                <w:rFonts w:ascii="Century Gothic" w:hAnsi="Century Gothic"/>
                <w:sz w:val="28"/>
                <w:szCs w:val="28"/>
              </w:rPr>
              <w:t xml:space="preserve">esonance </w:t>
            </w:r>
            <w:r w:rsidR="00113A17">
              <w:rPr>
                <w:rFonts w:ascii="Century Gothic" w:hAnsi="Century Gothic"/>
                <w:sz w:val="28"/>
                <w:szCs w:val="28"/>
              </w:rPr>
              <w:t>I</w:t>
            </w:r>
            <w:r w:rsidRPr="00113A17">
              <w:rPr>
                <w:rFonts w:ascii="Century Gothic" w:hAnsi="Century Gothic"/>
                <w:sz w:val="28"/>
                <w:szCs w:val="28"/>
              </w:rPr>
              <w:t>maging (MRI)</w:t>
            </w:r>
          </w:p>
        </w:tc>
        <w:tc>
          <w:tcPr>
            <w:tcW w:w="3846" w:type="dxa"/>
          </w:tcPr>
          <w:p w14:paraId="2431697F" w14:textId="6DEEBBBF" w:rsidR="00956EF5" w:rsidRPr="00113A17" w:rsidRDefault="007342C1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113A17">
              <w:rPr>
                <w:rFonts w:ascii="Century Gothic" w:hAnsi="Century Gothic"/>
                <w:noProof/>
                <w:sz w:val="28"/>
                <w:szCs w:val="28"/>
              </w:rPr>
              <w:drawing>
                <wp:anchor distT="0" distB="0" distL="114300" distR="114300" simplePos="0" relativeHeight="251658240" behindDoc="0" locked="0" layoutInCell="1" allowOverlap="1" wp14:anchorId="7AA58080" wp14:editId="20D00748">
                  <wp:simplePos x="0" y="0"/>
                  <wp:positionH relativeFrom="column">
                    <wp:posOffset>633853</wp:posOffset>
                  </wp:positionH>
                  <wp:positionV relativeFrom="page">
                    <wp:posOffset>360</wp:posOffset>
                  </wp:positionV>
                  <wp:extent cx="866140" cy="1219835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6140" cy="1219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863" w:type="dxa"/>
          </w:tcPr>
          <w:p w14:paraId="71897DCC" w14:textId="77777777" w:rsidR="00113A17" w:rsidRPr="00113A17" w:rsidRDefault="00113A17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  <w:p w14:paraId="5A84816E" w14:textId="77777777" w:rsidR="00113A17" w:rsidRPr="00113A17" w:rsidRDefault="00113A17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  <w:p w14:paraId="74BD485F" w14:textId="77777777" w:rsidR="00113A17" w:rsidRPr="00113A17" w:rsidRDefault="00113A17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  <w:p w14:paraId="16A8F333" w14:textId="2866399F" w:rsidR="00956EF5" w:rsidRPr="00113A17" w:rsidRDefault="00113A17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113A17">
              <w:rPr>
                <w:rFonts w:ascii="Century Gothic" w:hAnsi="Century Gothic"/>
                <w:sz w:val="28"/>
                <w:szCs w:val="28"/>
              </w:rPr>
              <w:t>No</w:t>
            </w:r>
          </w:p>
        </w:tc>
      </w:tr>
      <w:tr w:rsidR="00113A17" w:rsidRPr="00113A17" w14:paraId="076E0327" w14:textId="77777777" w:rsidTr="00113A17">
        <w:trPr>
          <w:trHeight w:val="1007"/>
        </w:trPr>
        <w:tc>
          <w:tcPr>
            <w:tcW w:w="3046" w:type="dxa"/>
          </w:tcPr>
          <w:p w14:paraId="4748D861" w14:textId="77777777" w:rsidR="00113A17" w:rsidRDefault="00113A17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  <w:p w14:paraId="489A6607" w14:textId="208FCA19" w:rsidR="00956EF5" w:rsidRPr="00113A17" w:rsidRDefault="007342C1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113A17">
              <w:rPr>
                <w:rFonts w:ascii="Century Gothic" w:hAnsi="Century Gothic"/>
                <w:sz w:val="28"/>
                <w:szCs w:val="28"/>
              </w:rPr>
              <w:t xml:space="preserve">Magnetic </w:t>
            </w:r>
            <w:r w:rsidR="00113A17">
              <w:rPr>
                <w:rFonts w:ascii="Century Gothic" w:hAnsi="Century Gothic"/>
                <w:sz w:val="28"/>
                <w:szCs w:val="28"/>
              </w:rPr>
              <w:t>R</w:t>
            </w:r>
            <w:r w:rsidRPr="00113A17">
              <w:rPr>
                <w:rFonts w:ascii="Century Gothic" w:hAnsi="Century Gothic"/>
                <w:sz w:val="28"/>
                <w:szCs w:val="28"/>
              </w:rPr>
              <w:t xml:space="preserve">esonance </w:t>
            </w:r>
            <w:r w:rsidR="00113A17">
              <w:rPr>
                <w:rFonts w:ascii="Century Gothic" w:hAnsi="Century Gothic"/>
                <w:sz w:val="28"/>
                <w:szCs w:val="28"/>
              </w:rPr>
              <w:t>I</w:t>
            </w:r>
            <w:r w:rsidRPr="00113A17">
              <w:rPr>
                <w:rFonts w:ascii="Century Gothic" w:hAnsi="Century Gothic"/>
                <w:sz w:val="28"/>
                <w:szCs w:val="28"/>
              </w:rPr>
              <w:t>maging (MRI)</w:t>
            </w:r>
          </w:p>
        </w:tc>
        <w:tc>
          <w:tcPr>
            <w:tcW w:w="3846" w:type="dxa"/>
          </w:tcPr>
          <w:p w14:paraId="6648F8F3" w14:textId="42F4E59B" w:rsidR="00956EF5" w:rsidRPr="00113A17" w:rsidRDefault="00113A17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113A17">
              <w:rPr>
                <w:rFonts w:ascii="Century Gothic" w:hAnsi="Century Gothic"/>
                <w:noProof/>
                <w:sz w:val="28"/>
                <w:szCs w:val="28"/>
              </w:rPr>
              <w:drawing>
                <wp:anchor distT="0" distB="0" distL="114300" distR="114300" simplePos="0" relativeHeight="251659264" behindDoc="0" locked="0" layoutInCell="1" allowOverlap="1" wp14:anchorId="481934AA" wp14:editId="369F1D45">
                  <wp:simplePos x="0" y="0"/>
                  <wp:positionH relativeFrom="column">
                    <wp:posOffset>633730</wp:posOffset>
                  </wp:positionH>
                  <wp:positionV relativeFrom="paragraph">
                    <wp:posOffset>0</wp:posOffset>
                  </wp:positionV>
                  <wp:extent cx="866140" cy="1638300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614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  <w:tc>
          <w:tcPr>
            <w:tcW w:w="2863" w:type="dxa"/>
          </w:tcPr>
          <w:p w14:paraId="1EF3E40F" w14:textId="77777777" w:rsidR="00113A17" w:rsidRPr="00113A17" w:rsidRDefault="00113A17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  <w:p w14:paraId="21F75147" w14:textId="77777777" w:rsidR="00113A17" w:rsidRPr="00113A17" w:rsidRDefault="00113A17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  <w:p w14:paraId="1E12133A" w14:textId="77777777" w:rsidR="00113A17" w:rsidRPr="00113A17" w:rsidRDefault="00113A17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  <w:p w14:paraId="42DF8A09" w14:textId="77777777" w:rsidR="00113A17" w:rsidRPr="00113A17" w:rsidRDefault="00113A17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  <w:p w14:paraId="18837D63" w14:textId="0C2539DB" w:rsidR="00956EF5" w:rsidRPr="00113A17" w:rsidRDefault="00113A17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113A17">
              <w:rPr>
                <w:rFonts w:ascii="Century Gothic" w:hAnsi="Century Gothic"/>
                <w:sz w:val="28"/>
                <w:szCs w:val="28"/>
              </w:rPr>
              <w:t>Yes</w:t>
            </w:r>
          </w:p>
        </w:tc>
      </w:tr>
      <w:tr w:rsidR="00113A17" w:rsidRPr="00113A17" w14:paraId="513D2CFC" w14:textId="77777777" w:rsidTr="00113A17">
        <w:trPr>
          <w:trHeight w:val="1007"/>
        </w:trPr>
        <w:tc>
          <w:tcPr>
            <w:tcW w:w="3046" w:type="dxa"/>
          </w:tcPr>
          <w:p w14:paraId="6CA91C93" w14:textId="77777777" w:rsidR="00113A17" w:rsidRDefault="00113A17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  <w:p w14:paraId="4E387BD5" w14:textId="50A1DD06" w:rsidR="007342C1" w:rsidRPr="00113A17" w:rsidRDefault="007342C1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113A17">
              <w:rPr>
                <w:rFonts w:ascii="Century Gothic" w:hAnsi="Century Gothic"/>
                <w:sz w:val="28"/>
                <w:szCs w:val="28"/>
              </w:rPr>
              <w:t>Computerized Tomography (CT) Scan</w:t>
            </w:r>
          </w:p>
        </w:tc>
        <w:tc>
          <w:tcPr>
            <w:tcW w:w="3846" w:type="dxa"/>
          </w:tcPr>
          <w:p w14:paraId="67F3757D" w14:textId="46D26662" w:rsidR="007342C1" w:rsidRPr="00113A17" w:rsidRDefault="00113A17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113A17">
              <w:rPr>
                <w:rFonts w:ascii="Century Gothic" w:hAnsi="Century Gothic"/>
                <w:noProof/>
                <w:sz w:val="28"/>
                <w:szCs w:val="28"/>
              </w:rPr>
              <w:drawing>
                <wp:inline distT="0" distB="0" distL="0" distR="0" wp14:anchorId="10AE90ED" wp14:editId="6CFF7511">
                  <wp:extent cx="2303253" cy="967317"/>
                  <wp:effectExtent l="0" t="0" r="1905" b="444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5528" cy="1006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63" w:type="dxa"/>
          </w:tcPr>
          <w:p w14:paraId="37C4F0AE" w14:textId="77777777" w:rsidR="007342C1" w:rsidRPr="00113A17" w:rsidRDefault="007342C1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  <w:p w14:paraId="7A2F1B90" w14:textId="77777777" w:rsidR="00113A17" w:rsidRPr="00113A17" w:rsidRDefault="00113A17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  <w:p w14:paraId="01EF37D2" w14:textId="6FC51C77" w:rsidR="00113A17" w:rsidRPr="00113A17" w:rsidRDefault="00113A17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113A17">
              <w:rPr>
                <w:rFonts w:ascii="Century Gothic" w:hAnsi="Century Gothic"/>
                <w:sz w:val="28"/>
                <w:szCs w:val="28"/>
              </w:rPr>
              <w:t>No</w:t>
            </w:r>
          </w:p>
        </w:tc>
      </w:tr>
      <w:tr w:rsidR="00113A17" w:rsidRPr="00113A17" w14:paraId="7B6CD2AB" w14:textId="77777777" w:rsidTr="00113A17">
        <w:trPr>
          <w:trHeight w:val="1007"/>
        </w:trPr>
        <w:tc>
          <w:tcPr>
            <w:tcW w:w="3046" w:type="dxa"/>
          </w:tcPr>
          <w:p w14:paraId="33BA4857" w14:textId="77777777" w:rsidR="00113A17" w:rsidRDefault="00113A17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  <w:p w14:paraId="263C9115" w14:textId="2EBA14BC" w:rsidR="007342C1" w:rsidRPr="00113A17" w:rsidRDefault="007342C1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113A17">
              <w:rPr>
                <w:rFonts w:ascii="Century Gothic" w:hAnsi="Century Gothic"/>
                <w:sz w:val="28"/>
                <w:szCs w:val="28"/>
              </w:rPr>
              <w:t>Computerized Tomography (CT) Scan</w:t>
            </w:r>
          </w:p>
        </w:tc>
        <w:tc>
          <w:tcPr>
            <w:tcW w:w="3846" w:type="dxa"/>
          </w:tcPr>
          <w:p w14:paraId="7C969157" w14:textId="30F3F863" w:rsidR="007342C1" w:rsidRPr="00113A17" w:rsidRDefault="00113A17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113A17">
              <w:rPr>
                <w:rFonts w:ascii="Century Gothic" w:hAnsi="Century Gothic"/>
                <w:noProof/>
                <w:sz w:val="28"/>
                <w:szCs w:val="28"/>
              </w:rPr>
              <w:drawing>
                <wp:inline distT="0" distB="0" distL="0" distR="0" wp14:anchorId="1A8CC136" wp14:editId="3AF37B22">
                  <wp:extent cx="2303253" cy="982081"/>
                  <wp:effectExtent l="0" t="0" r="1905" b="889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4603" cy="1008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63" w:type="dxa"/>
          </w:tcPr>
          <w:p w14:paraId="677D4921" w14:textId="77777777" w:rsidR="007342C1" w:rsidRPr="00113A17" w:rsidRDefault="007342C1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  <w:p w14:paraId="5080B337" w14:textId="77777777" w:rsidR="00113A17" w:rsidRPr="00113A17" w:rsidRDefault="00113A17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</w:p>
          <w:p w14:paraId="3752B815" w14:textId="64056CC9" w:rsidR="00113A17" w:rsidRPr="00113A17" w:rsidRDefault="00113A17" w:rsidP="00113A17">
            <w:pPr>
              <w:jc w:val="center"/>
              <w:rPr>
                <w:rFonts w:ascii="Century Gothic" w:hAnsi="Century Gothic"/>
                <w:sz w:val="28"/>
                <w:szCs w:val="28"/>
              </w:rPr>
            </w:pPr>
            <w:r w:rsidRPr="00113A17">
              <w:rPr>
                <w:rFonts w:ascii="Century Gothic" w:hAnsi="Century Gothic"/>
                <w:sz w:val="28"/>
                <w:szCs w:val="28"/>
              </w:rPr>
              <w:t>Yes</w:t>
            </w:r>
          </w:p>
        </w:tc>
      </w:tr>
    </w:tbl>
    <w:p w14:paraId="260C017A" w14:textId="77777777" w:rsidR="00812E99" w:rsidRPr="00113A17" w:rsidRDefault="00812E99" w:rsidP="00113A17">
      <w:pPr>
        <w:jc w:val="center"/>
        <w:rPr>
          <w:rFonts w:ascii="Century Gothic" w:hAnsi="Century Gothic"/>
          <w:sz w:val="28"/>
          <w:szCs w:val="28"/>
        </w:rPr>
      </w:pPr>
    </w:p>
    <w:sectPr w:rsidR="00812E99" w:rsidRPr="00113A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jcwtTQ3NrIwNDBW0lEKTi0uzszPAykwqgUARH/9piwAAAA="/>
  </w:docVars>
  <w:rsids>
    <w:rsidRoot w:val="00A10CAC"/>
    <w:rsid w:val="00113A17"/>
    <w:rsid w:val="007342C1"/>
    <w:rsid w:val="00812E99"/>
    <w:rsid w:val="00956EF5"/>
    <w:rsid w:val="00A10CAC"/>
    <w:rsid w:val="00FE5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05D68"/>
  <w15:chartTrackingRefBased/>
  <w15:docId w15:val="{ECC2C255-6F07-4040-ADF4-61930AAE0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56E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29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2-11-13T18:17:00Z</dcterms:created>
  <dcterms:modified xsi:type="dcterms:W3CDTF">2022-11-13T19:21:00Z</dcterms:modified>
</cp:coreProperties>
</file>